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47B8A114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317169FB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5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Operasjon sjølvdisiplin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8E7CAC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76003CB0" w14:textId="1D9A3E00" w:rsidR="0097413F" w:rsidRDefault="003F3C8C" w:rsidP="0097413F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AA0D1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</w:t>
                            </w:r>
                            <w:r w:rsidR="000E0FEA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</w:p>
                          <w:p w14:paraId="1A19A559" w14:textId="4F456DCF" w:rsidR="00921127" w:rsidRPr="0097413F" w:rsidRDefault="0097413F" w:rsidP="0097413F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97413F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KRLE</w:t>
                            </w:r>
                            <w:r w:rsidR="00921127" w:rsidRPr="0097413F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på torsdag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, presentasjon </w:t>
                            </w:r>
                          </w:p>
                          <w:p w14:paraId="2BA2F97B" w14:textId="6AFFFE08" w:rsidR="00E36692" w:rsidRDefault="00E36692" w:rsidP="0092112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Fredag: frist for å levere arbeidsplan i samfunnsfag </w:t>
                            </w:r>
                          </w:p>
                          <w:p w14:paraId="0E1BE34B" w14:textId="742748FB" w:rsidR="00D93FBA" w:rsidRPr="001947ED" w:rsidRDefault="00D93FBA" w:rsidP="0092112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1947ED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Måndag: innspeling av podkast i naturfag</w:t>
                            </w:r>
                          </w:p>
                          <w:p w14:paraId="5D17E01A" w14:textId="77777777" w:rsidR="00921127" w:rsidRPr="001947ED" w:rsidRDefault="00921127" w:rsidP="00921127">
                            <w:pPr>
                              <w:pStyle w:val="NoSpacing"/>
                              <w:ind w:left="1440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5870663" w14:textId="0EBC8A4C" w:rsidR="00921127" w:rsidRPr="00500304" w:rsidRDefault="00921127" w:rsidP="0050030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</w:t>
                            </w:r>
                            <w:r w:rsidR="000E2CC9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247AEFF6" w14:textId="77777777" w:rsidR="00500304" w:rsidRDefault="00500304" w:rsidP="00500304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Onsdag 17.april: trekk av fag</w:t>
                            </w:r>
                          </w:p>
                          <w:p w14:paraId="1B546365" w14:textId="77777777" w:rsidR="00500304" w:rsidRDefault="00500304" w:rsidP="00500304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Torsdag 18.april: trekk av tema</w:t>
                            </w:r>
                          </w:p>
                          <w:p w14:paraId="0F75E7EB" w14:textId="24298737" w:rsidR="00500304" w:rsidRDefault="00500304" w:rsidP="00500304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Fredag 19.april: prøvemunnleg</w:t>
                            </w:r>
                          </w:p>
                          <w:p w14:paraId="4E0DFE11" w14:textId="77777777" w:rsidR="006473C7" w:rsidRDefault="006473C7" w:rsidP="0092112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B402BD5" w14:textId="77777777" w:rsidR="00AC4044" w:rsidRPr="00FA5F67" w:rsidRDefault="00AC4044" w:rsidP="00AC4044">
                            <w:pPr>
                              <w:pStyle w:val="NoSpacing"/>
                              <w:ind w:left="72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4D803007" w14:textId="27DE59A8" w:rsidR="006473C7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="00AC4044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4500117" w14:textId="30DC84C4" w:rsidR="00D8347C" w:rsidRPr="00435386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skriftleg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7</w:t>
                            </w:r>
                            <w:r w:rsidR="005D59DF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  <w:r w:rsidR="00D8347C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755FB1FC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733C1431" w14:textId="7D9532B8" w:rsidR="00CC7B11" w:rsidRPr="00435386" w:rsidRDefault="00CC7B11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 munnleg: 10.juni</w:t>
                            </w:r>
                          </w:p>
                          <w:p w14:paraId="68FDC97B" w14:textId="0BAC8B11" w:rsidR="004E7E12" w:rsidRPr="00435386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: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12.juni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6A83">
                              <w:rPr>
                                <w:sz w:val="22"/>
                                <w:szCs w:val="22"/>
                              </w:rPr>
                              <w:t>Ingelinn</w:t>
                            </w:r>
                            <w:proofErr w:type="spellEnd"/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68447B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68447B" w:rsidRDefault="00730643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hyperlink r:id="rId9" w:history="1">
                              <w:r w:rsidR="00E124C3" w:rsidRPr="0068447B">
                                <w:rPr>
                                  <w:rStyle w:val="Hyperlink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68447B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39B78AB2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07A072CC" w:rsidR="0019702C" w:rsidRDefault="00402C09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60AD0A" wp14:editId="0CFBB5AD">
                                  <wp:extent cx="3646805" cy="1231265"/>
                                  <wp:effectExtent l="0" t="0" r="0" b="6985"/>
                                  <wp:docPr id="662252723" name="Bilde 1" descr="Et bilde som inneholder blomster, Fargerik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62252723" name="Bilde 1" descr="Et bilde som inneholder blomster, Fargerikt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46805" cy="1231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B940D" w14:textId="0D86EF5E" w:rsidR="00595818" w:rsidRDefault="000372CB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 w:rsidRPr="005D1AC0">
                              <w:rPr>
                                <w:noProof/>
                                <w:lang w:val="nb-NO"/>
                              </w:rPr>
                              <w:t xml:space="preserve">           </w:t>
                            </w:r>
                          </w:p>
                          <w:p w14:paraId="29D6B04F" w14:textId="64BBF5EF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65344DE1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317169FB" w:rsidR="0019702C" w:rsidRPr="00DC2291" w:rsidRDefault="000A0857" w:rsidP="0019702C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5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="00732CFB" w:rsidRPr="00DC2291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Operasjon sjølvdisiplin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8E7CAC">
                      <w:pPr>
                        <w:jc w:val="center"/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76003CB0" w14:textId="1D9A3E00" w:rsidR="0097413F" w:rsidRDefault="003F3C8C" w:rsidP="0097413F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AA0D1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</w:t>
                      </w:r>
                      <w:r w:rsidR="000E0FEA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</w:t>
                      </w:r>
                    </w:p>
                    <w:p w14:paraId="1A19A559" w14:textId="4F456DCF" w:rsidR="00921127" w:rsidRPr="0097413F" w:rsidRDefault="0097413F" w:rsidP="0097413F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97413F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KRLE</w:t>
                      </w:r>
                      <w:r w:rsidR="00921127" w:rsidRPr="0097413F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på torsdag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, presentasjon </w:t>
                      </w:r>
                    </w:p>
                    <w:p w14:paraId="2BA2F97B" w14:textId="6AFFFE08" w:rsidR="00E36692" w:rsidRDefault="00E36692" w:rsidP="0092112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Fredag: frist for å levere arbeidsplan i samfunnsfag </w:t>
                      </w:r>
                    </w:p>
                    <w:p w14:paraId="0E1BE34B" w14:textId="742748FB" w:rsidR="00D93FBA" w:rsidRPr="001947ED" w:rsidRDefault="00D93FBA" w:rsidP="0092112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1947ED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Måndag: innspeling av podkast i naturfag</w:t>
                      </w:r>
                    </w:p>
                    <w:p w14:paraId="5D17E01A" w14:textId="77777777" w:rsidR="00921127" w:rsidRPr="001947ED" w:rsidRDefault="00921127" w:rsidP="00921127">
                      <w:pPr>
                        <w:pStyle w:val="NoSpacing"/>
                        <w:ind w:left="1440"/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5870663" w14:textId="0EBC8A4C" w:rsidR="00921127" w:rsidRPr="00500304" w:rsidRDefault="00921127" w:rsidP="0050030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</w:t>
                      </w:r>
                      <w:r w:rsidR="000E2CC9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247AEFF6" w14:textId="77777777" w:rsidR="00500304" w:rsidRDefault="00500304" w:rsidP="00500304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Onsdag 17.april: trekk av fag</w:t>
                      </w:r>
                    </w:p>
                    <w:p w14:paraId="1B546365" w14:textId="77777777" w:rsidR="00500304" w:rsidRDefault="00500304" w:rsidP="00500304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Torsdag 18.april: trekk av tema</w:t>
                      </w:r>
                    </w:p>
                    <w:p w14:paraId="0F75E7EB" w14:textId="24298737" w:rsidR="00500304" w:rsidRDefault="00500304" w:rsidP="00500304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Fredag 19.april: prøvemunnleg</w:t>
                      </w:r>
                    </w:p>
                    <w:p w14:paraId="4E0DFE11" w14:textId="77777777" w:rsidR="006473C7" w:rsidRDefault="006473C7" w:rsidP="0092112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B402BD5" w14:textId="77777777" w:rsidR="00AC4044" w:rsidRPr="00FA5F67" w:rsidRDefault="00AC4044" w:rsidP="00AC4044">
                      <w:pPr>
                        <w:pStyle w:val="NoSpacing"/>
                        <w:ind w:left="72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14:paraId="4D803007" w14:textId="27DE59A8" w:rsidR="006473C7" w:rsidRDefault="004E7E12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:</w:t>
                      </w:r>
                      <w:r w:rsidR="00AC4044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4500117" w14:textId="30DC84C4" w:rsidR="00D8347C" w:rsidRPr="00435386" w:rsidRDefault="008A78A3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</w:t>
                      </w:r>
                      <w:r w:rsidR="00A1336B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skriftleg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: </w:t>
                      </w:r>
                      <w:r w:rsidR="00A1336B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7</w:t>
                      </w:r>
                      <w:r w:rsidR="005D59DF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.</w:t>
                      </w:r>
                      <w:r w:rsidR="00D8347C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i</w:t>
                      </w:r>
                    </w:p>
                    <w:p w14:paraId="26574341" w14:textId="755FB1FC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14:paraId="733C1431" w14:textId="7D9532B8" w:rsidR="00CC7B11" w:rsidRPr="00435386" w:rsidRDefault="00CC7B11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 munnleg: 10.juni</w:t>
                      </w:r>
                    </w:p>
                    <w:p w14:paraId="68FDC97B" w14:textId="0BAC8B11" w:rsidR="004E7E12" w:rsidRPr="00435386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munnleg</w:t>
                      </w:r>
                      <w:r w:rsidR="006540C3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: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12.juni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6A83">
                        <w:rPr>
                          <w:sz w:val="22"/>
                          <w:szCs w:val="22"/>
                        </w:rPr>
                        <w:t>Ingelinn</w:t>
                      </w:r>
                      <w:proofErr w:type="spellEnd"/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68447B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68447B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3BA1B6D0" w14:textId="357AE84C" w:rsidR="003008BA" w:rsidRPr="0068447B" w:rsidRDefault="00730643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hyperlink r:id="rId12" w:history="1">
                        <w:r w:rsidR="00E124C3" w:rsidRPr="0068447B">
                          <w:rPr>
                            <w:rStyle w:val="Hyperlink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68447B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39B78AB2" w:rsidR="00C25D7A" w:rsidRPr="00D960E7" w:rsidRDefault="00C25D7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14:paraId="72A3D3EC" w14:textId="07A072CC" w:rsidR="0019702C" w:rsidRDefault="00402C09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60AD0A" wp14:editId="0CFBB5AD">
                            <wp:extent cx="3646805" cy="1231265"/>
                            <wp:effectExtent l="0" t="0" r="0" b="6985"/>
                            <wp:docPr id="662252723" name="Bilde 1" descr="Et bilde som inneholder blomster, Fargerik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62252723" name="Bilde 1" descr="Et bilde som inneholder blomster, Fargerikt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46805" cy="1231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B940D" w14:textId="0D86EF5E" w:rsidR="00595818" w:rsidRDefault="000372CB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 w:rsidRPr="005D1AC0">
                        <w:rPr>
                          <w:noProof/>
                          <w:lang w:val="nb-NO"/>
                        </w:rPr>
                        <w:t xml:space="preserve">           </w:t>
                      </w:r>
                    </w:p>
                    <w:p w14:paraId="29D6B04F" w14:textId="64BBF5EF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65344DE1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256F58AB" w:rsidR="0047492F" w:rsidRPr="00F53E5D" w:rsidRDefault="007E7BE8" w:rsidP="6614A4EB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7CD3C88">
                <wp:simplePos x="0" y="0"/>
                <wp:positionH relativeFrom="column">
                  <wp:posOffset>3734435</wp:posOffset>
                </wp:positionH>
                <wp:positionV relativeFrom="paragraph">
                  <wp:posOffset>8255</wp:posOffset>
                </wp:positionV>
                <wp:extent cx="1418590" cy="1430655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8590" cy="143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5E816A4C" w:rsidR="00260D4F" w:rsidRDefault="004A4C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D7C2BF" wp14:editId="6156EAC2">
                                  <wp:extent cx="972185" cy="1330325"/>
                                  <wp:effectExtent l="0" t="0" r="0" b="3175"/>
                                  <wp:docPr id="1062030995" name="Bilde 1" descr="Et bilde som inneholder tekst, bok, Font, plaka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62030995" name="Bilde 1" descr="Et bilde som inneholder tekst, bok, Font, plakat&#10;&#10;Automatisk generert beskrivelse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2185" cy="1330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94.05pt;margin-top:.65pt;width:111.7pt;height:112.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" stroked="f">
                <v:textbox>
                  <w:txbxContent>
                    <w:p w14:paraId="5D4A434D" w14:textId="5E816A4C" w:rsidR="00260D4F" w:rsidRDefault="004A4CA1">
                      <w:r>
                        <w:rPr>
                          <w:noProof/>
                        </w:rPr>
                        <w:drawing>
                          <wp:inline distT="0" distB="0" distL="0" distR="0" wp14:anchorId="25D7C2BF" wp14:editId="6156EAC2">
                            <wp:extent cx="972185" cy="1330325"/>
                            <wp:effectExtent l="0" t="0" r="0" b="3175"/>
                            <wp:docPr id="1062030995" name="Bilde 1" descr="Et bilde som inneholder tekst, bok, Font, plaka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62030995" name="Bilde 1" descr="Et bilde som inneholder tekst, bok, Font, plakat&#10;&#10;Automatisk generert beskrivels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2185" cy="1330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6614A4EB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1888B7CB" w:rsidRPr="6614A4EB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606E86B8" w:rsidRPr="6614A4EB">
        <w:rPr>
          <w:rFonts w:asciiTheme="majorHAnsi" w:hAnsiTheme="majorHAnsi" w:cstheme="majorBidi"/>
          <w:sz w:val="24"/>
          <w:szCs w:val="24"/>
          <w:lang w:val="nn-NO"/>
        </w:rPr>
        <w:t>5</w:t>
      </w:r>
      <w:r w:rsidR="005D6F4B" w:rsidRPr="6614A4EB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6614A4EB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5C81B760" w:rsidRPr="6614A4EB">
        <w:rPr>
          <w:rFonts w:asciiTheme="majorHAnsi" w:hAnsiTheme="majorHAnsi" w:cstheme="majorBidi"/>
          <w:sz w:val="24"/>
          <w:szCs w:val="24"/>
          <w:lang w:val="nn-NO"/>
        </w:rPr>
        <w:t>8</w:t>
      </w:r>
      <w:r w:rsidR="5003C46C" w:rsidRPr="6614A4EB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0EC0959" w:rsidRPr="6614A4EB">
        <w:rPr>
          <w:rFonts w:asciiTheme="majorHAnsi" w:hAnsiTheme="majorHAnsi" w:cstheme="majorBidi"/>
          <w:sz w:val="24"/>
          <w:szCs w:val="24"/>
          <w:lang w:val="nn-NO"/>
        </w:rPr>
        <w:t>april</w:t>
      </w:r>
      <w:r w:rsidR="00975383" w:rsidRPr="6614A4EB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6614A4EB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6614A4EB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5B129614" w:rsidRPr="6614A4EB">
        <w:rPr>
          <w:rFonts w:asciiTheme="majorHAnsi" w:hAnsiTheme="majorHAnsi" w:cstheme="majorBidi"/>
          <w:sz w:val="24"/>
          <w:szCs w:val="24"/>
          <w:lang w:val="nn-NO"/>
        </w:rPr>
        <w:t>12</w:t>
      </w:r>
      <w:r w:rsidR="00EC0959" w:rsidRPr="6614A4EB">
        <w:rPr>
          <w:rFonts w:asciiTheme="majorHAnsi" w:hAnsiTheme="majorHAnsi" w:cstheme="majorBidi"/>
          <w:sz w:val="24"/>
          <w:szCs w:val="24"/>
          <w:lang w:val="nn-NO"/>
        </w:rPr>
        <w:t>.april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C801E4D" w14:textId="01193D15" w:rsidR="00260D4F" w:rsidRPr="00C03414" w:rsidRDefault="00260D4F" w:rsidP="00C03414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51A8B90D" w:rsidR="00CD386C" w:rsidRPr="00F53E5D" w:rsidRDefault="009D4F54" w:rsidP="6614A4EB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6614A4EB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B9297C" w:rsidRPr="6614A4EB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103DDB">
        <w:rPr>
          <w:rFonts w:asciiTheme="majorHAnsi" w:hAnsiTheme="majorHAnsi" w:cstheme="majorBidi"/>
          <w:sz w:val="24"/>
          <w:szCs w:val="24"/>
          <w:lang w:val="nn-NO"/>
        </w:rPr>
        <w:t>Lorentz og</w:t>
      </w:r>
      <w:r w:rsidR="4F63B275" w:rsidRPr="7B597360">
        <w:rPr>
          <w:rFonts w:asciiTheme="majorHAnsi" w:hAnsiTheme="majorHAnsi" w:cstheme="majorBidi"/>
          <w:sz w:val="24"/>
          <w:szCs w:val="24"/>
          <w:lang w:val="nn-NO"/>
        </w:rPr>
        <w:t xml:space="preserve"> Sverre M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0147FC47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AC4044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5FE036F0" w14:textId="77777777" w:rsidR="00A127B7" w:rsidRDefault="00A127B7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433ECC69" w14:textId="018107D2" w:rsidR="00247056" w:rsidRPr="00F53E5D" w:rsidRDefault="00247056" w:rsidP="00A127B7">
            <w:pPr>
              <w:pStyle w:val="Title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F4B083" w:themeFill="accent2" w:themeFillTint="99"/>
          </w:tcPr>
          <w:p w14:paraId="53055610" w14:textId="21B357BF" w:rsidR="00247056" w:rsidRPr="00F53E5D" w:rsidRDefault="00AC40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66C4E53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66C4E53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66C4E53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AC4044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8A0E0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66C4E53F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66C4E53F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66C4E53F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D8A0E0"/>
          </w:tcPr>
          <w:p w14:paraId="51DFCD08" w14:textId="0AC19316" w:rsidR="005159F9" w:rsidRPr="00F53E5D" w:rsidRDefault="00AC40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66C4E53F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66C4E53F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8A0E0"/>
          </w:tcPr>
          <w:p w14:paraId="49F607F1" w14:textId="05BDE34F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  <w:r w:rsidR="0097413F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 Therese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55C9431" w:rsidR="00623D3D" w:rsidRPr="00F53E5D" w:rsidRDefault="516627B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  <w:r w:rsidR="757846CC"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15-11.00</w:t>
            </w:r>
          </w:p>
        </w:tc>
      </w:tr>
      <w:tr w:rsidR="00623D3D" w:rsidRPr="00F53E5D" w14:paraId="0EDC9049" w14:textId="77777777" w:rsidTr="66C4E53F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0147FC4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AC4044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751CD471" w:rsidR="004D125A" w:rsidRPr="00F53E5D" w:rsidRDefault="0083A872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Heidi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620EA39D" w:rsidR="002D7340" w:rsidRPr="00F53E5D" w:rsidRDefault="325CE6F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8A0E0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66C4E53F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66C4E53F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147FC47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147FC47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7DE64F92" w:rsidR="003F2C0E" w:rsidRPr="00F53E5D" w:rsidRDefault="786A154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66C4E53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147FC47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147FC47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147FC47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147FC47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147FC47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147FC47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147FC47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0C149AC7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0C149AC7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proofErr w:type="spellStart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proofErr w:type="spellEnd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0C149AC7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51B9F51" w14:textId="77777777" w:rsidR="00DA7768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krive bokomtale</w:t>
            </w:r>
          </w:p>
          <w:p w14:paraId="57726029" w14:textId="2C85FC37" w:rsidR="00DD078E" w:rsidRPr="002E7DE6" w:rsidRDefault="00DD078E" w:rsidP="61C182AD">
            <w:pPr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</w:pPr>
            <w:r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-saktekst</w:t>
            </w:r>
            <w:r w:rsidR="1537C375"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ar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</w:t>
            </w:r>
            <w:proofErr w:type="spellStart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årsakar</w:t>
            </w:r>
            <w:proofErr w:type="spellEnd"/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og verknader av ulike historiske hendingar i Midtausten. </w:t>
            </w:r>
          </w:p>
        </w:tc>
      </w:tr>
      <w:tr w:rsidR="00E90DE4" w:rsidRPr="008044FC" w14:paraId="03354D16" w14:textId="77777777" w:rsidTr="0C149AC7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4510471D" w:rsidR="0030298B" w:rsidRPr="002E7DE6" w:rsidRDefault="0125690A" w:rsidP="0C149AC7">
            <w:pPr>
              <w:pStyle w:val="NoSpacing"/>
              <w:spacing w:line="259" w:lineRule="auto"/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</w:pPr>
            <w:r w:rsidRPr="0C149AC7"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 xml:space="preserve">Sette opp </w:t>
            </w:r>
            <w:proofErr w:type="spellStart"/>
            <w:r w:rsidRPr="0C149AC7"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>oversiktlig</w:t>
            </w:r>
            <w:proofErr w:type="spellEnd"/>
            <w:r w:rsidRPr="0C149AC7"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 xml:space="preserve"> budsjett og </w:t>
            </w:r>
            <w:proofErr w:type="spellStart"/>
            <w:r w:rsidRPr="0C149AC7"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>reknskap</w:t>
            </w:r>
            <w:proofErr w:type="spellEnd"/>
            <w:r w:rsidRPr="0C149AC7"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alternativbevegelsen, </w:t>
            </w:r>
            <w:proofErr w:type="spellStart"/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wicca</w:t>
            </w:r>
            <w:proofErr w:type="spellEnd"/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00D7446F">
        <w:trPr>
          <w:trHeight w:val="325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2C3CBF6A" w:rsidR="00DE54B3" w:rsidRPr="00773EE8" w:rsidRDefault="4A032510" w:rsidP="16663356">
            <w:pPr>
              <w:shd w:val="clear" w:color="auto" w:fill="FFFFFF" w:themeFill="background1"/>
              <w:spacing w:beforeAutospacing="1" w:afterAutospacing="1"/>
              <w:rPr>
                <w:rFonts w:ascii="Roboto" w:hAnsi="Roboto"/>
                <w:color w:val="303030"/>
                <w:sz w:val="14"/>
                <w:szCs w:val="14"/>
                <w:lang w:val="nb-NO"/>
              </w:rPr>
            </w:pPr>
            <w:proofErr w:type="spellStart"/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Learn</w:t>
            </w:r>
            <w:proofErr w:type="spellEnd"/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 xml:space="preserve"> </w:t>
            </w:r>
            <w:proofErr w:type="spellStart"/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about</w:t>
            </w:r>
            <w:proofErr w:type="spellEnd"/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 xml:space="preserve"> </w:t>
            </w:r>
            <w:proofErr w:type="spellStart"/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the</w:t>
            </w:r>
            <w:proofErr w:type="spellEnd"/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 xml:space="preserve"> US</w:t>
            </w:r>
            <w:r w:rsidR="256835E9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48D0FC55" w:rsidR="2513E5A9" w:rsidRPr="002E7DE6" w:rsidRDefault="00A41F01" w:rsidP="3AE16DC8">
            <w:pPr>
              <w:pStyle w:val="NoSpacing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Ulik</w:t>
            </w:r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e </w:t>
            </w:r>
            <w:proofErr w:type="spellStart"/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>typar</w:t>
            </w:r>
            <w:proofErr w:type="spellEnd"/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 legemiddel, </w:t>
            </w:r>
            <w:r w:rsidR="0063332E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og </w:t>
            </w:r>
            <w:r w:rsidR="001B428D">
              <w:rPr>
                <w:rFonts w:asciiTheme="majorHAnsi" w:eastAsia="Calibri" w:hAnsiTheme="majorHAnsi" w:cstheme="majorBidi"/>
                <w:sz w:val="16"/>
                <w:szCs w:val="16"/>
              </w:rPr>
              <w:t>rusmiddel og doping.</w:t>
            </w:r>
          </w:p>
        </w:tc>
      </w:tr>
      <w:tr w:rsidR="00B34E53" w:rsidRPr="00574FF1" w14:paraId="36AD9760" w14:textId="77777777" w:rsidTr="0C149AC7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0C149AC7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E38FAF3" w:rsidR="00B34E53" w:rsidRPr="002E7DE6" w:rsidRDefault="00052457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Snakke om seg sjølv, fritid, familie og vener, </w:t>
            </w:r>
            <w:r w:rsidR="00B00B0D"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kva ein har gjort og om planar framover. 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33168562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E5BB5" w:rsidRPr="00574FF1" w14:paraId="27DF42C7" w14:textId="77777777" w:rsidTr="33168562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74960C20" w:rsidR="005E5BB5" w:rsidRPr="00A55C4C" w:rsidRDefault="2F8FC31E" w:rsidP="00B67F64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  <w:r w:rsidRPr="0097413F">
              <w:rPr>
                <w:rStyle w:val="ui-provider"/>
                <w:sz w:val="18"/>
                <w:szCs w:val="18"/>
                <w:lang w:val="en-GB"/>
              </w:rPr>
              <w:t>Mini presentation about the US in groups.</w:t>
            </w:r>
          </w:p>
        </w:tc>
      </w:tr>
      <w:tr w:rsidR="005E5BB5" w:rsidRPr="00C21432" w14:paraId="29AD0137" w14:textId="77777777" w:rsidTr="33168562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2E56223" w14:textId="1598A55D" w:rsidR="005E5BB5" w:rsidRPr="00A55C4C" w:rsidRDefault="00B05181" w:rsidP="00344985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60A756D6">
              <w:rPr>
                <w:rStyle w:val="ui-provider"/>
                <w:sz w:val="18"/>
                <w:szCs w:val="18"/>
              </w:rPr>
              <w:t>Me les diktet «</w:t>
            </w:r>
            <w:proofErr w:type="spellStart"/>
            <w:r w:rsidR="7D21871D" w:rsidRPr="60A756D6">
              <w:rPr>
                <w:rStyle w:val="ui-provider"/>
                <w:sz w:val="18"/>
                <w:szCs w:val="18"/>
              </w:rPr>
              <w:t>Jeg</w:t>
            </w:r>
            <w:proofErr w:type="spellEnd"/>
            <w:r w:rsidR="7D21871D" w:rsidRPr="60A756D6">
              <w:rPr>
                <w:rStyle w:val="ui-provider"/>
                <w:sz w:val="18"/>
                <w:szCs w:val="18"/>
              </w:rPr>
              <w:t xml:space="preserve"> </w:t>
            </w:r>
            <w:proofErr w:type="spellStart"/>
            <w:r w:rsidR="7D21871D" w:rsidRPr="60A756D6">
              <w:rPr>
                <w:rStyle w:val="ui-provider"/>
                <w:sz w:val="18"/>
                <w:szCs w:val="18"/>
              </w:rPr>
              <w:t>velger</w:t>
            </w:r>
            <w:proofErr w:type="spellEnd"/>
            <w:r w:rsidR="7D21871D" w:rsidRPr="60A756D6">
              <w:rPr>
                <w:rStyle w:val="ui-provider"/>
                <w:sz w:val="18"/>
                <w:szCs w:val="18"/>
              </w:rPr>
              <w:t xml:space="preserve"> meg a</w:t>
            </w:r>
            <w:r w:rsidRPr="60A756D6">
              <w:rPr>
                <w:rStyle w:val="ui-provider"/>
                <w:sz w:val="18"/>
                <w:szCs w:val="18"/>
              </w:rPr>
              <w:t>pril» av Bjørnson. Gå gjennom vekeplan</w:t>
            </w:r>
            <w:r w:rsidR="004012D2" w:rsidRPr="60A756D6">
              <w:rPr>
                <w:rStyle w:val="ui-provider"/>
                <w:sz w:val="18"/>
                <w:szCs w:val="18"/>
              </w:rPr>
              <w:t xml:space="preserve">en. </w:t>
            </w:r>
          </w:p>
        </w:tc>
      </w:tr>
      <w:tr w:rsidR="005E5BB5" w:rsidRPr="00F53E5D" w14:paraId="3FBA10DC" w14:textId="77777777" w:rsidTr="33168562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29A1464" w14:textId="67996060" w:rsidR="005E5BB5" w:rsidRPr="00A55C4C" w:rsidRDefault="04D30849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33168562">
              <w:rPr>
                <w:rStyle w:val="ui-provider"/>
                <w:sz w:val="18"/>
                <w:szCs w:val="18"/>
              </w:rPr>
              <w:t>Vi skal spele inn podkast denne dagen.</w:t>
            </w:r>
          </w:p>
        </w:tc>
      </w:tr>
      <w:tr w:rsidR="005E5BB5" w:rsidRPr="00F53E5D" w14:paraId="74B76BA1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2E177D8D" w14:textId="3C539228" w:rsidR="005E5BB5" w:rsidRPr="00A55C4C" w:rsidRDefault="298EC266" w:rsidP="0985A757">
            <w:pPr>
              <w:spacing w:after="120"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Arbeide med teksten Mi </w:t>
            </w:r>
            <w:proofErr w:type="spellStart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buela</w:t>
            </w:r>
            <w:proofErr w:type="spellEnd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es </w:t>
            </w:r>
            <w:proofErr w:type="spellStart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fantástica</w:t>
            </w:r>
            <w:proofErr w:type="spellEnd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. Den finn dei på </w:t>
            </w:r>
            <w:proofErr w:type="spellStart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univers</w:t>
            </w:r>
            <w:proofErr w:type="spellEnd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, spansk, 8. trinn, Mi </w:t>
            </w:r>
            <w:proofErr w:type="spellStart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gente</w:t>
            </w:r>
            <w:proofErr w:type="spellEnd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. De</w:t>
            </w:r>
            <w:r w:rsidR="59B17918"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skal lese teksten og arbeide med oppgåvene som høyrer til. Dei ligg i OneNote (innspurt - mi </w:t>
            </w:r>
            <w:proofErr w:type="spellStart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abuela</w:t>
            </w:r>
            <w:proofErr w:type="spellEnd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 es </w:t>
            </w:r>
            <w:proofErr w:type="spellStart"/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fantásti</w:t>
            </w:r>
            <w:r w:rsidR="7D6E4537"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ca</w:t>
            </w:r>
            <w:proofErr w:type="spellEnd"/>
          </w:p>
        </w:tc>
      </w:tr>
      <w:tr w:rsidR="005E5BB5" w:rsidRPr="00F53E5D" w14:paraId="526E5883" w14:textId="77777777" w:rsidTr="33168562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537F28F" w14:textId="13B9B548" w:rsidR="005E5BB5" w:rsidRPr="00A55C4C" w:rsidRDefault="465BB2A5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69BDEB30">
              <w:rPr>
                <w:rStyle w:val="ui-provider"/>
                <w:sz w:val="18"/>
                <w:szCs w:val="18"/>
              </w:rPr>
              <w:t>Elevbedrift</w:t>
            </w:r>
          </w:p>
        </w:tc>
      </w:tr>
      <w:tr w:rsidR="005E5BB5" w:rsidRPr="00B9297C" w14:paraId="1C8B47FD" w14:textId="77777777" w:rsidTr="33168562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005E5BB5" w:rsidRPr="00AF39C3" w:rsidRDefault="005E5BB5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5E5BB5" w:rsidRPr="00A55C4C" w:rsidRDefault="005E5BB5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3695461E" w14:textId="131824B8" w:rsidR="005E5BB5" w:rsidRPr="0097413F" w:rsidRDefault="00BC3161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00590F8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Jobbe med individuelt prosjekt. Munnleg del skal leverast inn onsdag. Dei som skal presentere for klassa må gje beskjed i dag kor lang tid de treng.</w:t>
            </w:r>
          </w:p>
        </w:tc>
      </w:tr>
      <w:tr w:rsidR="00A71948" w:rsidRPr="00F53E5D" w14:paraId="50ACC916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955DB8" w:rsidRPr="00F53E5D" w14:paraId="2E1AF454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12F68D84" w:rsidR="00955DB8" w:rsidRPr="00A55C4C" w:rsidRDefault="00F40A3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Sjå lekse i campus inkrement og les side 173 i Maximum Grunnbok om meirverdiavgift. Legg merke til dei ulike %-satsane for MVA</w:t>
            </w:r>
            <w:r>
              <w:rPr>
                <w:rStyle w:val="eop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0158848D" w:rsidR="003510D7" w:rsidRPr="003510D7" w:rsidRDefault="006B5CC5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Rekne med meirverdiavgift. </w:t>
            </w:r>
            <w:r>
              <w:rPr>
                <w:rStyle w:val="eop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</w:tr>
      <w:tr w:rsidR="00574FF1" w:rsidRPr="0048208B" w14:paraId="05FB37EA" w14:textId="77777777">
        <w:trPr>
          <w:trHeight w:val="75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3E802E" w14:textId="77777777" w:rsidR="00574FF1" w:rsidRPr="00AF39C3" w:rsidRDefault="00574FF1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  <w:p w14:paraId="388508F6" w14:textId="6687CF9D" w:rsidR="00574FF1" w:rsidRPr="00AF39C3" w:rsidRDefault="00574FF1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533006CC" w:rsidR="00574FF1" w:rsidRPr="00A55C4C" w:rsidRDefault="00574FF1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Les i låneboka di</w:t>
            </w:r>
          </w:p>
        </w:tc>
        <w:tc>
          <w:tcPr>
            <w:tcW w:w="4568" w:type="dxa"/>
            <w:shd w:val="clear" w:color="auto" w:fill="FFFFFF" w:themeFill="background1"/>
          </w:tcPr>
          <w:p w14:paraId="738610EB" w14:textId="06D024EF" w:rsidR="00574FF1" w:rsidRPr="0048208B" w:rsidRDefault="00574FF1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>Jobbe med diktet «</w:t>
            </w:r>
            <w:proofErr w:type="spellStart"/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>Jeg</w:t>
            </w:r>
            <w:proofErr w:type="spellEnd"/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  <w:proofErr w:type="spellStart"/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>velger</w:t>
            </w:r>
            <w:proofErr w:type="spellEnd"/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meg april» av Bjørnson, 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finne</w:t>
            </w:r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informasjon om Bjørnson og analysere diktet. Finne romantiske trekk i diktet.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  <w:r w:rsidRPr="0048208B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</w:t>
            </w:r>
          </w:p>
        </w:tc>
      </w:tr>
      <w:tr w:rsidR="00955DB8" w:rsidRPr="005D6F4B" w14:paraId="682C2D31" w14:textId="77777777" w:rsidTr="33168562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261B2E" w14:textId="77777777" w:rsidR="002206B2" w:rsidRPr="00574FF1" w:rsidRDefault="002206B2" w:rsidP="002206B2">
            <w:pPr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206B2">
              <w:rPr>
                <w:rFonts w:ascii="Calibri" w:hAnsi="Calibri" w:cs="Calibri"/>
                <w:color w:val="000000"/>
                <w:sz w:val="18"/>
                <w:szCs w:val="18"/>
              </w:rPr>
              <w:t>Les om Biologisk mangfald side 160-164.</w:t>
            </w:r>
            <w:r w:rsidRPr="00574FF1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  <w:p w14:paraId="1E31009D" w14:textId="4EB6C0BE" w:rsidR="00955DB8" w:rsidRPr="00574FF1" w:rsidRDefault="002206B2" w:rsidP="002206B2">
            <w:pPr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2206B2">
              <w:rPr>
                <w:rFonts w:ascii="Calibri" w:hAnsi="Calibri" w:cs="Calibri"/>
                <w:color w:val="000000"/>
                <w:sz w:val="18"/>
                <w:szCs w:val="18"/>
              </w:rPr>
              <w:t>Kvifor er det viktig å ta vare på det biologiske mangfaldet.</w:t>
            </w:r>
            <w:r w:rsidRPr="00574FF1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568" w:type="dxa"/>
            <w:shd w:val="clear" w:color="auto" w:fill="FFFFFF" w:themeFill="background1"/>
          </w:tcPr>
          <w:p w14:paraId="6E4A9B78" w14:textId="07ED565D" w:rsidR="00955DB8" w:rsidRPr="00574FF1" w:rsidRDefault="00061C7B" w:rsidP="00A71948">
            <w:pPr>
              <w:pStyle w:val="NoSpacing"/>
              <w:rPr>
                <w:color w:val="000000" w:themeColor="text1"/>
                <w:sz w:val="18"/>
                <w:szCs w:val="18"/>
                <w:lang w:val="nn-NO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  <w:lang w:val="nn-NO"/>
              </w:rPr>
              <w:t>Naturressursar og økosystem side 165-170. Nitrogenkrinsløpet.</w:t>
            </w:r>
            <w:r w:rsidRPr="00574FF1">
              <w:rPr>
                <w:rStyle w:val="eop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  <w:lang w:val="nn-NO"/>
              </w:rPr>
              <w:t> </w:t>
            </w:r>
          </w:p>
        </w:tc>
      </w:tr>
      <w:tr w:rsidR="00955DB8" w:rsidRPr="00574FF1" w14:paraId="01850189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955DB8" w:rsidRPr="00AF39C3" w:rsidRDefault="00955DB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955DB8" w:rsidRPr="00A55C4C" w:rsidRDefault="00955DB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5CAA04BF" w14:textId="22F25C93" w:rsidR="00955DB8" w:rsidRPr="0097413F" w:rsidRDefault="42220D9A" w:rsidP="4E65842A">
            <w:pPr>
              <w:spacing w:line="276" w:lineRule="auto"/>
              <w:rPr>
                <w:rFonts w:asciiTheme="minorHAnsi" w:eastAsia="Calibri" w:hAnsiTheme="minorHAnsi" w:cstheme="minorBidi"/>
                <w:sz w:val="18"/>
                <w:szCs w:val="18"/>
                <w:lang w:val="nb-NO"/>
              </w:rPr>
            </w:pPr>
            <w:r w:rsidRPr="0097413F">
              <w:rPr>
                <w:rFonts w:asciiTheme="minorHAnsi" w:eastAsia="Calibri" w:hAnsiTheme="minorHAnsi" w:cstheme="minorBidi"/>
                <w:sz w:val="18"/>
                <w:szCs w:val="18"/>
                <w:lang w:val="nb-NO"/>
              </w:rPr>
              <w:t xml:space="preserve">Innsats for andre: skrive økt, husk pc og lader. </w:t>
            </w:r>
          </w:p>
        </w:tc>
      </w:tr>
      <w:tr w:rsidR="00A71948" w:rsidRPr="00F53E5D" w14:paraId="177C8B29" w14:textId="77777777" w:rsidTr="33168562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813ACE" w14:paraId="3D63D760" w14:textId="77777777" w:rsidTr="33168562">
        <w:trPr>
          <w:trHeight w:val="32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1CE23671" w:rsidR="00FB50E8" w:rsidRPr="00AF39C3" w:rsidRDefault="00C33632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6994CC23" w:rsidR="00FB50E8" w:rsidRPr="00A55C4C" w:rsidRDefault="00FB50E8" w:rsidP="00A71948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155A49ED" w:rsidR="007A1319" w:rsidRPr="00121ED5" w:rsidRDefault="00494EE7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1F132272">
              <w:rPr>
                <w:rFonts w:asciiTheme="minorHAnsi" w:eastAsiaTheme="minorEastAsia" w:hAnsiTheme="minorHAnsi" w:cstheme="minorBidi"/>
                <w:sz w:val="20"/>
                <w:szCs w:val="20"/>
              </w:rPr>
              <w:t>Jobbe med presentasjonen om nyrelig</w:t>
            </w:r>
            <w:r w:rsidR="5DC3E8DD" w:rsidRPr="1F132272">
              <w:rPr>
                <w:rFonts w:asciiTheme="minorHAnsi" w:eastAsiaTheme="minorEastAsia" w:hAnsiTheme="minorHAnsi" w:cstheme="minorBidi"/>
                <w:sz w:val="20"/>
                <w:szCs w:val="20"/>
              </w:rPr>
              <w:t>i</w:t>
            </w:r>
            <w:r w:rsidRPr="1F132272">
              <w:rPr>
                <w:rFonts w:asciiTheme="minorHAnsi" w:eastAsiaTheme="minorEastAsia" w:hAnsiTheme="minorHAnsi" w:cstheme="minorBidi"/>
                <w:sz w:val="20"/>
                <w:szCs w:val="20"/>
              </w:rPr>
              <w:t>øsitet</w:t>
            </w:r>
          </w:p>
        </w:tc>
      </w:tr>
      <w:tr w:rsidR="00FB50E8" w:rsidRPr="00BC6C2E" w14:paraId="5A232CD2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FB50E8" w:rsidRPr="00A55C4C" w:rsidRDefault="00FB50E8" w:rsidP="00A71948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073C116E" w:rsidR="00FB50E8" w:rsidRPr="00A55C4C" w:rsidRDefault="51F84773" w:rsidP="00A71948">
            <w:pPr>
              <w:spacing w:line="276" w:lineRule="auto"/>
              <w:rPr>
                <w:rFonts w:eastAsia="Calibri"/>
                <w:sz w:val="18"/>
                <w:szCs w:val="18"/>
              </w:rPr>
            </w:pPr>
            <w:r w:rsidRPr="6CB1B7C6">
              <w:rPr>
                <w:rFonts w:eastAsia="Calibri"/>
                <w:sz w:val="18"/>
                <w:szCs w:val="18"/>
              </w:rPr>
              <w:t>Badminton</w:t>
            </w:r>
          </w:p>
        </w:tc>
      </w:tr>
      <w:tr w:rsidR="00FB50E8" w:rsidRPr="00F53E5D" w14:paraId="3D0DD38C" w14:textId="77777777" w:rsidTr="33168562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0D6D5A8B" w:rsidR="00FB50E8" w:rsidRPr="00A55C4C" w:rsidRDefault="00D52B29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Vi jobbar med arbeidsplan om Midtausten. Frist for å bli</w:t>
            </w:r>
            <w:r w:rsidR="00120ED1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ferdig med alle oppgåvene </w:t>
            </w:r>
            <w:r w:rsidR="00120ED1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fredag denne veka. </w:t>
            </w:r>
          </w:p>
        </w:tc>
      </w:tr>
      <w:tr w:rsidR="00FB50E8" w:rsidRPr="00F53E5D" w14:paraId="0FD16D2B" w14:textId="77777777" w:rsidTr="33168562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D9D0" w14:textId="208CC51A" w:rsidR="0985A757" w:rsidRDefault="0985A757" w:rsidP="0985A757">
            <w:pPr>
              <w:pStyle w:val="NoSpacing"/>
            </w:pPr>
            <w:proofErr w:type="spellStart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  <w:lang w:val="en-GB"/>
              </w:rPr>
              <w:t>Øv</w:t>
            </w:r>
            <w:proofErr w:type="spellEnd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  <w:lang w:val="en-GB"/>
              </w:rPr>
              <w:t>på</w:t>
            </w:r>
            <w:proofErr w:type="spellEnd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  <w:lang w:val="en-GB"/>
              </w:rPr>
              <w:t>viktige</w:t>
            </w:r>
            <w:proofErr w:type="spellEnd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  <w:lang w:val="en-GB"/>
              </w:rPr>
              <w:t xml:space="preserve"> ord.</w:t>
            </w:r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 xml:space="preserve"> Du finn link til </w:t>
            </w:r>
            <w:proofErr w:type="spellStart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quizlet</w:t>
            </w:r>
            <w:proofErr w:type="spellEnd"/>
            <w:r w:rsidRPr="0985A757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 xml:space="preserve"> sett på teams.</w:t>
            </w:r>
          </w:p>
        </w:tc>
        <w:tc>
          <w:tcPr>
            <w:tcW w:w="4568" w:type="dxa"/>
          </w:tcPr>
          <w:p w14:paraId="3989AE55" w14:textId="260263E8" w:rsidR="00FB50E8" w:rsidRPr="00A55C4C" w:rsidRDefault="4701E80E" w:rsidP="0985A757">
            <w:pPr>
              <w:ind w:right="-20"/>
            </w:pPr>
            <w:r w:rsidRPr="0985A757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Skrivetrening: Lage tekst om ein person på 1-2-3. Skriveramme med startsetningar.  </w:t>
            </w:r>
            <w:r w:rsidRPr="0985A757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  <w:tr w:rsidR="00FB50E8" w:rsidRPr="00F53E5D" w14:paraId="2C296D66" w14:textId="77777777" w:rsidTr="33168562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392C3DB8" w:rsidR="00FB50E8" w:rsidRPr="00A55C4C" w:rsidRDefault="731CD9A1" w:rsidP="75221840">
            <w:pPr>
              <w:pStyle w:val="NoSpacing"/>
              <w:spacing w:line="259" w:lineRule="auto"/>
              <w:rPr>
                <w:sz w:val="18"/>
                <w:szCs w:val="18"/>
                <w:lang w:val="nn-NO"/>
              </w:rPr>
            </w:pPr>
            <w:r w:rsidRPr="523015BF">
              <w:rPr>
                <w:sz w:val="18"/>
                <w:szCs w:val="18"/>
                <w:lang w:val="nn-NO"/>
              </w:rPr>
              <w:t>Elevbedrift</w:t>
            </w:r>
          </w:p>
        </w:tc>
      </w:tr>
      <w:tr w:rsidR="00FB50E8" w:rsidRPr="002D2878" w14:paraId="02127187" w14:textId="77777777" w:rsidTr="33168562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2E6FEA2D" w:rsidR="00FB50E8" w:rsidRPr="00120ED1" w:rsidRDefault="00120ED1" w:rsidP="0147FC47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Bidi"/>
                <w:color w:val="202124"/>
                <w:sz w:val="18"/>
                <w:szCs w:val="18"/>
              </w:rPr>
            </w:pPr>
            <w:r w:rsidRPr="00120ED1">
              <w:rPr>
                <w:rStyle w:val="eop"/>
                <w:rFonts w:ascii="Calibri" w:eastAsiaTheme="minorEastAsia" w:hAnsi="Calibri" w:cs="Calibri"/>
                <w:sz w:val="18"/>
                <w:szCs w:val="18"/>
              </w:rPr>
              <w:t>Sjølvvalt prosjekt. Munnleg del skal leverast inn/presenterast i dag.</w:t>
            </w:r>
          </w:p>
        </w:tc>
      </w:tr>
      <w:tr w:rsidR="00A71948" w:rsidRPr="00F53E5D" w14:paraId="1AC5D246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FD67B7" w:rsidRPr="00F53E5D" w14:paraId="4589BF20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5EFCDB92" w:rsidR="00FD67B7" w:rsidRPr="00A55C4C" w:rsidRDefault="008B4F1C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Gjer oppgåve 3.31 i Maximum Grunnbok side 174</w:t>
            </w:r>
            <w:r>
              <w:rPr>
                <w:rStyle w:val="eop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A775D2" w14:textId="77777777" w:rsidR="00A84DD4" w:rsidRPr="00A84DD4" w:rsidRDefault="00A84DD4" w:rsidP="00A84DD4">
            <w:pPr>
              <w:textAlignment w:val="baseline"/>
              <w:rPr>
                <w:rFonts w:ascii="Segoe UI" w:hAnsi="Segoe UI" w:cs="Segoe UI"/>
                <w:sz w:val="18"/>
                <w:szCs w:val="18"/>
                <w:lang w:val="nb-NO"/>
              </w:rPr>
            </w:pPr>
            <w:r w:rsidRPr="00A84DD4">
              <w:rPr>
                <w:rFonts w:ascii="Calibri" w:hAnsi="Calibri" w:cs="Calibri"/>
                <w:sz w:val="18"/>
                <w:szCs w:val="18"/>
              </w:rPr>
              <w:t>Gjennomgang av lekse. </w:t>
            </w:r>
            <w:r w:rsidRPr="00A84DD4">
              <w:rPr>
                <w:rFonts w:ascii="Calibri" w:hAnsi="Calibri" w:cs="Calibri"/>
                <w:sz w:val="18"/>
                <w:szCs w:val="18"/>
                <w:lang w:val="nb-NO"/>
              </w:rPr>
              <w:t> </w:t>
            </w:r>
          </w:p>
          <w:p w14:paraId="2CE4186C" w14:textId="012A94A0" w:rsidR="006F5BD8" w:rsidRPr="00A84DD4" w:rsidRDefault="00A84DD4" w:rsidP="00A84DD4">
            <w:pPr>
              <w:textAlignment w:val="baseline"/>
              <w:rPr>
                <w:rFonts w:ascii="Segoe UI" w:hAnsi="Segoe UI" w:cs="Segoe UI"/>
                <w:sz w:val="18"/>
                <w:szCs w:val="18"/>
                <w:lang w:val="nb-NO"/>
              </w:rPr>
            </w:pPr>
            <w:r w:rsidRPr="00A84DD4">
              <w:rPr>
                <w:rFonts w:ascii="Calibri" w:hAnsi="Calibri" w:cs="Calibri"/>
                <w:sz w:val="18"/>
                <w:szCs w:val="18"/>
              </w:rPr>
              <w:t>Gjennomgang av tentamen del 2, utvalde oppgåver i grupper. </w:t>
            </w:r>
            <w:r w:rsidRPr="00A84DD4">
              <w:rPr>
                <w:rFonts w:ascii="Calibri" w:hAnsi="Calibri" w:cs="Calibri"/>
                <w:sz w:val="18"/>
                <w:szCs w:val="18"/>
                <w:lang w:val="nb-NO"/>
              </w:rPr>
              <w:t> </w:t>
            </w:r>
          </w:p>
        </w:tc>
      </w:tr>
      <w:tr w:rsidR="00FD67B7" w:rsidRPr="00713840" w14:paraId="3BDA816F" w14:textId="77777777" w:rsidTr="33168562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FBF2" w14:textId="77777777" w:rsidR="00FD67B7" w:rsidRDefault="0A13727E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</w:pPr>
            <w:r w:rsidRPr="1F132272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>Les i</w:t>
            </w:r>
            <w:r w:rsidR="009142DA" w:rsidRPr="1F132272"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  <w:t xml:space="preserve"> låneboka di. </w:t>
            </w:r>
          </w:p>
          <w:p w14:paraId="7196D064" w14:textId="2280206F" w:rsidR="00B46143" w:rsidRPr="009142DA" w:rsidRDefault="00B46143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30D6E9A" w14:textId="15D92924" w:rsidR="00FD67B7" w:rsidRPr="00C33632" w:rsidRDefault="00A87D57" w:rsidP="1F13227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Jobbe med bokmelding</w:t>
            </w:r>
            <w:r w:rsidR="00F022C1">
              <w:rPr>
                <w:rFonts w:asciiTheme="minorHAnsi" w:eastAsiaTheme="minorEastAsia" w:hAnsiTheme="minorHAnsi" w:cstheme="minorBidi"/>
                <w:sz w:val="18"/>
                <w:szCs w:val="18"/>
              </w:rPr>
              <w:t>a.</w:t>
            </w:r>
          </w:p>
        </w:tc>
      </w:tr>
      <w:tr w:rsidR="00FD67B7" w:rsidRPr="00DB0BCD" w14:paraId="05811C6E" w14:textId="77777777" w:rsidTr="33168562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57E753E6" w:rsidR="00FD67B7" w:rsidRPr="00E56098" w:rsidRDefault="00E56098" w:rsidP="00A71948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proofErr w:type="spellStart"/>
            <w:r w:rsidRPr="00E56098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Ver</w:t>
            </w:r>
            <w:proofErr w:type="spellEnd"/>
            <w:r w:rsidRPr="00E56098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klare til å </w:t>
            </w:r>
            <w:proofErr w:type="spellStart"/>
            <w:r w:rsidRPr="00E56098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spele</w:t>
            </w:r>
            <w:proofErr w:type="spellEnd"/>
            <w:r w:rsidRPr="00E56098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inn eller pr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esentere </w:t>
            </w:r>
            <w:proofErr w:type="spellStart"/>
            <w:r w:rsidR="006F0194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powerpointen</w:t>
            </w:r>
            <w:proofErr w:type="spellEnd"/>
            <w:r w:rsidR="006F0194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om nyreligiøsitet</w:t>
            </w:r>
          </w:p>
        </w:tc>
        <w:tc>
          <w:tcPr>
            <w:tcW w:w="4568" w:type="dxa"/>
            <w:shd w:val="clear" w:color="auto" w:fill="FFFFFF" w:themeFill="background1"/>
          </w:tcPr>
          <w:p w14:paraId="6BD18F9B" w14:textId="39D042C8" w:rsidR="00FD67B7" w:rsidRPr="00DB0BCD" w:rsidRDefault="00F022C1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DB0BCD">
              <w:rPr>
                <w:rFonts w:asciiTheme="minorHAnsi" w:eastAsiaTheme="minorEastAsia" w:hAnsiTheme="minorHAnsi" w:cstheme="minorBidi"/>
                <w:sz w:val="18"/>
                <w:szCs w:val="18"/>
              </w:rPr>
              <w:t>Presentasjon</w:t>
            </w:r>
            <w:r w:rsidR="00E56098" w:rsidRPr="00DB0BCD">
              <w:rPr>
                <w:rFonts w:asciiTheme="minorHAnsi" w:eastAsiaTheme="minorEastAsia" w:hAnsiTheme="minorHAnsi" w:cstheme="minorBidi"/>
                <w:sz w:val="18"/>
                <w:szCs w:val="18"/>
              </w:rPr>
              <w:t>ar</w:t>
            </w:r>
            <w:r w:rsidR="00DB0BCD">
              <w:rPr>
                <w:rFonts w:asciiTheme="minorHAnsi" w:eastAsiaTheme="minorEastAsia" w:hAnsiTheme="minorHAnsi" w:cstheme="minorBidi"/>
                <w:sz w:val="18"/>
                <w:szCs w:val="18"/>
              </w:rPr>
              <w:t>/Innspeling</w:t>
            </w:r>
            <w:r w:rsidRPr="00DB0BCD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av nyreligiøsitet</w:t>
            </w:r>
          </w:p>
        </w:tc>
      </w:tr>
      <w:tr w:rsidR="00A71948" w:rsidRPr="00F53E5D" w14:paraId="3ACA3249" w14:textId="77777777" w:rsidTr="33168562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2E7DE6" w:rsidRPr="00BC6C2E" w14:paraId="6CD3104B" w14:textId="77777777" w:rsidTr="33168562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E4BBB" w14:textId="5AFD4F98" w:rsidR="00600738" w:rsidRDefault="00600738" w:rsidP="6614A4EB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6614A4EB">
              <w:rPr>
                <w:rFonts w:ascii="Calibri" w:eastAsia="Calibri" w:hAnsi="Calibri" w:cs="Calibri"/>
                <w:sz w:val="18"/>
                <w:szCs w:val="18"/>
                <w:lang w:val="en-GB"/>
              </w:rPr>
              <w:t xml:space="preserve">(Only 3 of you did this homework last </w:t>
            </w:r>
            <w:proofErr w:type="gramStart"/>
            <w:r w:rsidRPr="6614A4EB">
              <w:rPr>
                <w:rFonts w:ascii="Calibri" w:eastAsia="Calibri" w:hAnsi="Calibri" w:cs="Calibri"/>
                <w:sz w:val="18"/>
                <w:szCs w:val="18"/>
                <w:lang w:val="en-GB"/>
              </w:rPr>
              <w:t>week..</w:t>
            </w:r>
            <w:proofErr w:type="gramEnd"/>
            <w:r w:rsidRPr="6614A4EB">
              <w:rPr>
                <w:rFonts w:ascii="Calibri" w:eastAsia="Calibri" w:hAnsi="Calibri" w:cs="Calibri"/>
                <w:sz w:val="18"/>
                <w:szCs w:val="18"/>
                <w:lang w:val="en-GB"/>
              </w:rPr>
              <w:t>)</w:t>
            </w:r>
          </w:p>
          <w:p w14:paraId="4E35A3C5" w14:textId="5E22FE50" w:rsidR="002E7DE6" w:rsidRPr="00A55C4C" w:rsidRDefault="4D3D8CCF" w:rsidP="16663356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16663356">
              <w:rPr>
                <w:rFonts w:ascii="Calibri" w:eastAsia="Calibri" w:hAnsi="Calibri" w:cs="Calibri"/>
                <w:sz w:val="18"/>
                <w:szCs w:val="18"/>
                <w:lang w:val="en-GB"/>
              </w:rPr>
              <w:t xml:space="preserve">Work in </w:t>
            </w:r>
            <w:proofErr w:type="spellStart"/>
            <w:r w:rsidRPr="16663356">
              <w:rPr>
                <w:rFonts w:ascii="Calibri" w:eastAsia="Calibri" w:hAnsi="Calibri" w:cs="Calibri"/>
                <w:sz w:val="18"/>
                <w:szCs w:val="18"/>
                <w:lang w:val="en-GB"/>
              </w:rPr>
              <w:t>Skolestudio</w:t>
            </w:r>
            <w:proofErr w:type="spellEnd"/>
            <w:r w:rsidRPr="16663356">
              <w:rPr>
                <w:rFonts w:ascii="Calibri" w:eastAsia="Calibri" w:hAnsi="Calibri" w:cs="Calibri"/>
                <w:sz w:val="18"/>
                <w:szCs w:val="18"/>
                <w:lang w:val="en-GB"/>
              </w:rPr>
              <w:t>.</w:t>
            </w:r>
          </w:p>
          <w:p w14:paraId="5B08B5D1" w14:textId="2DBAB373" w:rsidR="002E7DE6" w:rsidRPr="00A55C4C" w:rsidRDefault="4D3D8CCF" w:rsidP="16663356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16663356">
              <w:rPr>
                <w:rFonts w:ascii="Calibri" w:eastAsia="Calibri" w:hAnsi="Calibri" w:cs="Calibri"/>
                <w:sz w:val="18"/>
                <w:szCs w:val="18"/>
                <w:lang w:val="en-GB"/>
              </w:rPr>
              <w:t>“America the Beautiful”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124A6CF1" w:rsidR="002E7DE6" w:rsidRPr="00A55C4C" w:rsidRDefault="32BBF1C3" w:rsidP="6614A4EB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</w:rPr>
            </w:pPr>
            <w:r w:rsidRPr="6614A4EB">
              <w:rPr>
                <w:rFonts w:ascii="Calibri" w:eastAsia="Calibri" w:hAnsi="Calibri" w:cs="Calibri"/>
                <w:color w:val="080808"/>
                <w:sz w:val="18"/>
                <w:szCs w:val="18"/>
              </w:rPr>
              <w:t xml:space="preserve">“American </w:t>
            </w:r>
            <w:proofErr w:type="spellStart"/>
            <w:r w:rsidRPr="6614A4EB">
              <w:rPr>
                <w:rFonts w:ascii="Calibri" w:eastAsia="Calibri" w:hAnsi="Calibri" w:cs="Calibri"/>
                <w:color w:val="080808"/>
                <w:sz w:val="18"/>
                <w:szCs w:val="18"/>
              </w:rPr>
              <w:t>teenagers</w:t>
            </w:r>
            <w:proofErr w:type="spellEnd"/>
            <w:r w:rsidRPr="6614A4EB">
              <w:rPr>
                <w:rFonts w:ascii="Calibri" w:eastAsia="Calibri" w:hAnsi="Calibri" w:cs="Calibri"/>
                <w:color w:val="080808"/>
                <w:sz w:val="18"/>
                <w:szCs w:val="18"/>
              </w:rPr>
              <w:t>” p.68</w:t>
            </w:r>
          </w:p>
        </w:tc>
      </w:tr>
      <w:tr w:rsidR="002E7DE6" w:rsidRPr="00F53E5D" w14:paraId="7257D93C" w14:textId="77777777" w:rsidTr="33168562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14995E20" w:rsidR="002E7DE6" w:rsidRPr="00AF39C3" w:rsidRDefault="002E7DE6" w:rsidP="3316856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50B427F" w14:textId="5ABCA03B" w:rsidR="002E7DE6" w:rsidRPr="00AF39C3" w:rsidRDefault="002E7DE6" w:rsidP="33168562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</w:tr>
      <w:tr w:rsidR="002E7DE6" w:rsidRPr="00F53E5D" w14:paraId="07399DA4" w14:textId="77777777" w:rsidTr="33168562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68A6096" w:rsidR="002E7DE6" w:rsidRPr="000835B1" w:rsidRDefault="002E7DE6" w:rsidP="00A71948">
            <w:pPr>
              <w:pStyle w:val="NoSpacing"/>
              <w:rPr>
                <w:lang w:val="nn-NO"/>
              </w:rPr>
            </w:pPr>
          </w:p>
        </w:tc>
        <w:tc>
          <w:tcPr>
            <w:tcW w:w="4568" w:type="dxa"/>
          </w:tcPr>
          <w:p w14:paraId="4B1F511A" w14:textId="5718A5F7" w:rsidR="002E7DE6" w:rsidRPr="008D1220" w:rsidRDefault="4FB72F30" w:rsidP="7FD30DCB">
            <w:pPr>
              <w:pStyle w:val="NoSpacing"/>
              <w:spacing w:line="257" w:lineRule="auto"/>
              <w:rPr>
                <w:color w:val="000000" w:themeColor="text1"/>
                <w:sz w:val="18"/>
                <w:szCs w:val="18"/>
                <w:lang w:val="nn-NO"/>
              </w:rPr>
            </w:pPr>
            <w:r w:rsidRPr="7B597360">
              <w:rPr>
                <w:color w:val="000000" w:themeColor="text1"/>
                <w:sz w:val="18"/>
                <w:szCs w:val="18"/>
                <w:lang w:val="nn-NO"/>
              </w:rPr>
              <w:t>Spele naturfag-</w:t>
            </w:r>
            <w:proofErr w:type="spellStart"/>
            <w:r w:rsidRPr="7B597360">
              <w:rPr>
                <w:color w:val="000000" w:themeColor="text1"/>
                <w:sz w:val="18"/>
                <w:szCs w:val="18"/>
                <w:lang w:val="nn-NO"/>
              </w:rPr>
              <w:t>Kahoot</w:t>
            </w:r>
            <w:proofErr w:type="spellEnd"/>
            <w:r w:rsidRPr="7B597360">
              <w:rPr>
                <w:color w:val="000000" w:themeColor="text1"/>
                <w:sz w:val="18"/>
                <w:szCs w:val="18"/>
                <w:lang w:val="nn-NO"/>
              </w:rPr>
              <w:t>!</w:t>
            </w:r>
          </w:p>
        </w:tc>
      </w:tr>
      <w:tr w:rsidR="002E7DE6" w:rsidRPr="00F53E5D" w14:paraId="05FEBE0F" w14:textId="77777777" w:rsidTr="33168562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2E7DE6" w:rsidRPr="00AF39C3" w:rsidRDefault="002E7DE6" w:rsidP="00A71948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</w:tcPr>
          <w:p w14:paraId="40935899" w14:textId="297232FF" w:rsidR="002E7DE6" w:rsidRPr="00026BBD" w:rsidRDefault="008E1158" w:rsidP="00A71948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  <w:proofErr w:type="spellStart"/>
            <w:r>
              <w:rPr>
                <w:rFonts w:cstheme="minorHAnsi"/>
                <w:b/>
                <w:sz w:val="18"/>
                <w:szCs w:val="18"/>
                <w:lang w:val="nn-NO"/>
              </w:rPr>
              <w:t>Starter</w:t>
            </w:r>
            <w:proofErr w:type="spellEnd"/>
            <w:r>
              <w:rPr>
                <w:rFonts w:cstheme="minorHAnsi"/>
                <w:b/>
                <w:sz w:val="18"/>
                <w:szCs w:val="18"/>
                <w:lang w:val="nn-NO"/>
              </w:rPr>
              <w:t xml:space="preserve"> med FOTO oppgåve </w:t>
            </w:r>
          </w:p>
        </w:tc>
      </w:tr>
      <w:tr w:rsidR="002E7DE6" w:rsidRPr="00C03414" w14:paraId="4DB96A8B" w14:textId="77777777" w:rsidTr="33168562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62C75D1" w14:textId="74FAC4EC" w:rsidR="002E7DE6" w:rsidRPr="000835B1" w:rsidRDefault="00120ED1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Vi jobbar med arbeidsplanen. Den skal leverast inn når i timen i dag. </w:t>
            </w:r>
          </w:p>
        </w:tc>
      </w:tr>
    </w:tbl>
    <w:p w14:paraId="7DF4E37C" w14:textId="77777777" w:rsidR="008C4069" w:rsidRPr="000835B1" w:rsidRDefault="008C4069" w:rsidP="4A59FA2A">
      <w:pPr>
        <w:rPr>
          <w:rFonts w:asciiTheme="majorHAnsi" w:hAnsiTheme="majorHAnsi" w:cstheme="majorBidi"/>
          <w:sz w:val="16"/>
          <w:szCs w:val="16"/>
          <w:lang w:val="nb-NO"/>
        </w:rPr>
      </w:pPr>
    </w:p>
    <w:sectPr w:rsidR="008C4069" w:rsidRPr="000835B1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E646C"/>
    <w:multiLevelType w:val="hybridMultilevel"/>
    <w:tmpl w:val="8E2E09C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838BE"/>
    <w:multiLevelType w:val="hybridMultilevel"/>
    <w:tmpl w:val="00A294B2"/>
    <w:lvl w:ilvl="0" w:tplc="08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261A5C"/>
    <w:multiLevelType w:val="hybridMultilevel"/>
    <w:tmpl w:val="E4B0E31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3F79EB"/>
    <w:multiLevelType w:val="hybridMultilevel"/>
    <w:tmpl w:val="EBCEE49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E38B9"/>
    <w:multiLevelType w:val="hybridMultilevel"/>
    <w:tmpl w:val="A67202E2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7DF153D"/>
    <w:multiLevelType w:val="hybridMultilevel"/>
    <w:tmpl w:val="9E26A29A"/>
    <w:lvl w:ilvl="0" w:tplc="20AAA3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23"/>
  </w:num>
  <w:num w:numId="2" w16cid:durableId="870919897">
    <w:abstractNumId w:val="9"/>
  </w:num>
  <w:num w:numId="3" w16cid:durableId="458955623">
    <w:abstractNumId w:val="18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9"/>
  </w:num>
  <w:num w:numId="8" w16cid:durableId="98764142">
    <w:abstractNumId w:val="2"/>
  </w:num>
  <w:num w:numId="9" w16cid:durableId="1244295530">
    <w:abstractNumId w:val="21"/>
  </w:num>
  <w:num w:numId="10" w16cid:durableId="1787698270">
    <w:abstractNumId w:val="24"/>
  </w:num>
  <w:num w:numId="11" w16cid:durableId="1125662097">
    <w:abstractNumId w:val="14"/>
  </w:num>
  <w:num w:numId="12" w16cid:durableId="264777786">
    <w:abstractNumId w:val="25"/>
  </w:num>
  <w:num w:numId="13" w16cid:durableId="1012026315">
    <w:abstractNumId w:val="20"/>
  </w:num>
  <w:num w:numId="14" w16cid:durableId="652612077">
    <w:abstractNumId w:val="15"/>
  </w:num>
  <w:num w:numId="15" w16cid:durableId="1954826076">
    <w:abstractNumId w:val="5"/>
  </w:num>
  <w:num w:numId="16" w16cid:durableId="1633294133">
    <w:abstractNumId w:val="26"/>
  </w:num>
  <w:num w:numId="17" w16cid:durableId="1739784329">
    <w:abstractNumId w:val="27"/>
  </w:num>
  <w:num w:numId="18" w16cid:durableId="1219825186">
    <w:abstractNumId w:val="10"/>
  </w:num>
  <w:num w:numId="19" w16cid:durableId="1463041092">
    <w:abstractNumId w:val="7"/>
  </w:num>
  <w:num w:numId="20" w16cid:durableId="882640392">
    <w:abstractNumId w:val="6"/>
  </w:num>
  <w:num w:numId="21" w16cid:durableId="154149964">
    <w:abstractNumId w:val="4"/>
  </w:num>
  <w:num w:numId="22" w16cid:durableId="1346404210">
    <w:abstractNumId w:val="12"/>
  </w:num>
  <w:num w:numId="23" w16cid:durableId="441339422">
    <w:abstractNumId w:val="22"/>
  </w:num>
  <w:num w:numId="24" w16cid:durableId="1979533541">
    <w:abstractNumId w:val="11"/>
  </w:num>
  <w:num w:numId="25" w16cid:durableId="273100237">
    <w:abstractNumId w:val="16"/>
  </w:num>
  <w:num w:numId="26" w16cid:durableId="636450714">
    <w:abstractNumId w:val="8"/>
  </w:num>
  <w:num w:numId="27" w16cid:durableId="1069617137">
    <w:abstractNumId w:val="13"/>
  </w:num>
  <w:num w:numId="28" w16cid:durableId="1815483178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51F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507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BD2"/>
    <w:rsid w:val="00021BF0"/>
    <w:rsid w:val="00021E4D"/>
    <w:rsid w:val="00022009"/>
    <w:rsid w:val="00022373"/>
    <w:rsid w:val="00022500"/>
    <w:rsid w:val="0002262A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D70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5B15"/>
    <w:rsid w:val="000362F5"/>
    <w:rsid w:val="000364D1"/>
    <w:rsid w:val="00036A91"/>
    <w:rsid w:val="000372CB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1C7B"/>
    <w:rsid w:val="000627B5"/>
    <w:rsid w:val="00062975"/>
    <w:rsid w:val="00063793"/>
    <w:rsid w:val="00064976"/>
    <w:rsid w:val="00064DF0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5B1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1AD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29F"/>
    <w:rsid w:val="000C44B9"/>
    <w:rsid w:val="000C4525"/>
    <w:rsid w:val="000C45A1"/>
    <w:rsid w:val="000C48E6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0ABD"/>
    <w:rsid w:val="000E0FEA"/>
    <w:rsid w:val="000E116B"/>
    <w:rsid w:val="000E18F9"/>
    <w:rsid w:val="000E1DD4"/>
    <w:rsid w:val="000E22D2"/>
    <w:rsid w:val="000E2CC9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3DDB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0ED1"/>
    <w:rsid w:val="00121003"/>
    <w:rsid w:val="00121446"/>
    <w:rsid w:val="00121634"/>
    <w:rsid w:val="00121810"/>
    <w:rsid w:val="00121ED5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875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A1C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7ED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BC"/>
    <w:rsid w:val="001B5622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D7556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0ACB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03B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6B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4DE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6A66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68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1F"/>
    <w:rsid w:val="002838C3"/>
    <w:rsid w:val="00283C97"/>
    <w:rsid w:val="00283FAD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2C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19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36B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33C7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1C0A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42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3ED2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5A5B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985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10D7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273"/>
    <w:rsid w:val="00362753"/>
    <w:rsid w:val="00362BE7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4F9B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7D2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0D0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948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0C2"/>
    <w:rsid w:val="003F060A"/>
    <w:rsid w:val="003F0D82"/>
    <w:rsid w:val="003F160C"/>
    <w:rsid w:val="003F1927"/>
    <w:rsid w:val="003F1CE3"/>
    <w:rsid w:val="003F240C"/>
    <w:rsid w:val="003F250F"/>
    <w:rsid w:val="003F260B"/>
    <w:rsid w:val="003F27F0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D2"/>
    <w:rsid w:val="004012F1"/>
    <w:rsid w:val="00401454"/>
    <w:rsid w:val="004016C8"/>
    <w:rsid w:val="00402080"/>
    <w:rsid w:val="004022EC"/>
    <w:rsid w:val="00402556"/>
    <w:rsid w:val="00402C09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C49"/>
    <w:rsid w:val="00433DDC"/>
    <w:rsid w:val="004342BE"/>
    <w:rsid w:val="0043472E"/>
    <w:rsid w:val="00435203"/>
    <w:rsid w:val="00435386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311E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ADA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08B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EE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CA1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6CF"/>
    <w:rsid w:val="004C6C75"/>
    <w:rsid w:val="004C6DAA"/>
    <w:rsid w:val="004C6DB7"/>
    <w:rsid w:val="004D01F2"/>
    <w:rsid w:val="004D0C34"/>
    <w:rsid w:val="004D125A"/>
    <w:rsid w:val="004D12D3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DD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304"/>
    <w:rsid w:val="00500B55"/>
    <w:rsid w:val="00500C93"/>
    <w:rsid w:val="00500DD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4C1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6B5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2AAB"/>
    <w:rsid w:val="0053306E"/>
    <w:rsid w:val="00535248"/>
    <w:rsid w:val="00535282"/>
    <w:rsid w:val="00536531"/>
    <w:rsid w:val="0053697A"/>
    <w:rsid w:val="00537053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625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26C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4FF1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36CF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035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03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5D2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1AC0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5E0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5BB5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738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0FFC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3C21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5D45"/>
    <w:rsid w:val="006761AC"/>
    <w:rsid w:val="006768EC"/>
    <w:rsid w:val="00676D9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47B"/>
    <w:rsid w:val="006849C6"/>
    <w:rsid w:val="00685B3B"/>
    <w:rsid w:val="00685D39"/>
    <w:rsid w:val="00685F4C"/>
    <w:rsid w:val="006864E5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3EE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CC5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158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194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5BD8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ED2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90C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319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3E43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3565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2B37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4FEE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3A872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18B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1C"/>
    <w:rsid w:val="008B4F3F"/>
    <w:rsid w:val="008B5399"/>
    <w:rsid w:val="008B544E"/>
    <w:rsid w:val="008B55B4"/>
    <w:rsid w:val="008B5955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3CD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220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15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E7CAC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B55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1F1D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2DA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B8"/>
    <w:rsid w:val="00916BF1"/>
    <w:rsid w:val="00916FCD"/>
    <w:rsid w:val="00917E08"/>
    <w:rsid w:val="00920755"/>
    <w:rsid w:val="00920B5B"/>
    <w:rsid w:val="00920D19"/>
    <w:rsid w:val="0092104A"/>
    <w:rsid w:val="00921127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0D3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5DB8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13F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4EC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66F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4FBD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0E98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E4A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00B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830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7B7"/>
    <w:rsid w:val="00A12AD5"/>
    <w:rsid w:val="00A1336B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1F01"/>
    <w:rsid w:val="00A423DC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96B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BAD"/>
    <w:rsid w:val="00A81E0F"/>
    <w:rsid w:val="00A82474"/>
    <w:rsid w:val="00A82672"/>
    <w:rsid w:val="00A8372E"/>
    <w:rsid w:val="00A83D6B"/>
    <w:rsid w:val="00A83EE2"/>
    <w:rsid w:val="00A84DD4"/>
    <w:rsid w:val="00A852A8"/>
    <w:rsid w:val="00A855B5"/>
    <w:rsid w:val="00A85903"/>
    <w:rsid w:val="00A85D9E"/>
    <w:rsid w:val="00A86014"/>
    <w:rsid w:val="00A8739F"/>
    <w:rsid w:val="00A87AFC"/>
    <w:rsid w:val="00A87D57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044"/>
    <w:rsid w:val="00AC4903"/>
    <w:rsid w:val="00AC4FA1"/>
    <w:rsid w:val="00AC651B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00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181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925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16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D0C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143"/>
    <w:rsid w:val="00B4688A"/>
    <w:rsid w:val="00B474BF"/>
    <w:rsid w:val="00B4770E"/>
    <w:rsid w:val="00B4786E"/>
    <w:rsid w:val="00B478FD"/>
    <w:rsid w:val="00B50156"/>
    <w:rsid w:val="00B519FA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67F64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71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4A"/>
    <w:rsid w:val="00B811DD"/>
    <w:rsid w:val="00B81B9C"/>
    <w:rsid w:val="00B823C7"/>
    <w:rsid w:val="00B82B20"/>
    <w:rsid w:val="00B82CCA"/>
    <w:rsid w:val="00B834E2"/>
    <w:rsid w:val="00B83770"/>
    <w:rsid w:val="00B837EA"/>
    <w:rsid w:val="00B838A5"/>
    <w:rsid w:val="00B84A29"/>
    <w:rsid w:val="00B84B2D"/>
    <w:rsid w:val="00B84C68"/>
    <w:rsid w:val="00B8505F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97C"/>
    <w:rsid w:val="00B92B21"/>
    <w:rsid w:val="00B92C82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B7E67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161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329"/>
    <w:rsid w:val="00BD4A42"/>
    <w:rsid w:val="00BD4E56"/>
    <w:rsid w:val="00BD50AD"/>
    <w:rsid w:val="00BD584B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7F4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3414"/>
    <w:rsid w:val="00C0437B"/>
    <w:rsid w:val="00C04A91"/>
    <w:rsid w:val="00C04AE6"/>
    <w:rsid w:val="00C054CC"/>
    <w:rsid w:val="00C056BD"/>
    <w:rsid w:val="00C06081"/>
    <w:rsid w:val="00C062CD"/>
    <w:rsid w:val="00C06676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3F9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632"/>
    <w:rsid w:val="00C33E7D"/>
    <w:rsid w:val="00C34973"/>
    <w:rsid w:val="00C357DC"/>
    <w:rsid w:val="00C3629C"/>
    <w:rsid w:val="00C362B5"/>
    <w:rsid w:val="00C369B6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319"/>
    <w:rsid w:val="00C56741"/>
    <w:rsid w:val="00C56782"/>
    <w:rsid w:val="00C56EBA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C5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05B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BFF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5FAA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7E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B11"/>
    <w:rsid w:val="00CC7D01"/>
    <w:rsid w:val="00CD0C05"/>
    <w:rsid w:val="00CD0C21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4FC3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830"/>
    <w:rsid w:val="00CE4998"/>
    <w:rsid w:val="00CE50F0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46B0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CF7B85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46A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5F9B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4D31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2B29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46F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3FBA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3F0F"/>
    <w:rsid w:val="00DA4180"/>
    <w:rsid w:val="00DA4875"/>
    <w:rsid w:val="00DA4878"/>
    <w:rsid w:val="00DA4E66"/>
    <w:rsid w:val="00DA596E"/>
    <w:rsid w:val="00DA682E"/>
    <w:rsid w:val="00DA6A7A"/>
    <w:rsid w:val="00DA7768"/>
    <w:rsid w:val="00DA7A57"/>
    <w:rsid w:val="00DB02B7"/>
    <w:rsid w:val="00DB0BCD"/>
    <w:rsid w:val="00DB0E67"/>
    <w:rsid w:val="00DB1586"/>
    <w:rsid w:val="00DB1ADD"/>
    <w:rsid w:val="00DB2E07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078E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963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6714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51E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0F1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6692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66"/>
    <w:rsid w:val="00E55686"/>
    <w:rsid w:val="00E55739"/>
    <w:rsid w:val="00E557C2"/>
    <w:rsid w:val="00E55B94"/>
    <w:rsid w:val="00E55BAC"/>
    <w:rsid w:val="00E55BF3"/>
    <w:rsid w:val="00E56098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1B8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308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69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0959"/>
    <w:rsid w:val="00EC2095"/>
    <w:rsid w:val="00EC281A"/>
    <w:rsid w:val="00EC29E4"/>
    <w:rsid w:val="00EC2BE7"/>
    <w:rsid w:val="00EC2CB1"/>
    <w:rsid w:val="00EC2F3A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547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EEE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2C1"/>
    <w:rsid w:val="00F0270C"/>
    <w:rsid w:val="00F027A2"/>
    <w:rsid w:val="00F029B9"/>
    <w:rsid w:val="00F02C37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8DF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A36"/>
    <w:rsid w:val="00F40B7E"/>
    <w:rsid w:val="00F40DB8"/>
    <w:rsid w:val="00F40EDD"/>
    <w:rsid w:val="00F41421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15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5F67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3E00"/>
    <w:rsid w:val="00FB428D"/>
    <w:rsid w:val="00FB4E5F"/>
    <w:rsid w:val="00FB4FD1"/>
    <w:rsid w:val="00FB50E8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410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3D76"/>
    <w:rsid w:val="00FF3DF1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25690A"/>
    <w:rsid w:val="0147FC47"/>
    <w:rsid w:val="01969431"/>
    <w:rsid w:val="01A34F43"/>
    <w:rsid w:val="01ABD05E"/>
    <w:rsid w:val="01B018FC"/>
    <w:rsid w:val="01B5B4EB"/>
    <w:rsid w:val="01CDDA03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30849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CABDC"/>
    <w:rsid w:val="092E13D0"/>
    <w:rsid w:val="0936AD65"/>
    <w:rsid w:val="09452E21"/>
    <w:rsid w:val="0960C7B5"/>
    <w:rsid w:val="097E4EE6"/>
    <w:rsid w:val="0985A757"/>
    <w:rsid w:val="0986CE37"/>
    <w:rsid w:val="099B9F7B"/>
    <w:rsid w:val="09B0F68A"/>
    <w:rsid w:val="09B5B986"/>
    <w:rsid w:val="09DB47E5"/>
    <w:rsid w:val="09E01E79"/>
    <w:rsid w:val="09FCA8CF"/>
    <w:rsid w:val="0A13727E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149AC7"/>
    <w:rsid w:val="0C4D22CE"/>
    <w:rsid w:val="0C78E092"/>
    <w:rsid w:val="0C82655C"/>
    <w:rsid w:val="0C849AD4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C7BA2F"/>
    <w:rsid w:val="0DEC1188"/>
    <w:rsid w:val="0E2BDE86"/>
    <w:rsid w:val="0E6965E2"/>
    <w:rsid w:val="0E76EB1B"/>
    <w:rsid w:val="0E78B532"/>
    <w:rsid w:val="0E892AA9"/>
    <w:rsid w:val="0ECA8B15"/>
    <w:rsid w:val="0ED38313"/>
    <w:rsid w:val="0ED6B1C5"/>
    <w:rsid w:val="0EE433CC"/>
    <w:rsid w:val="0EE77C3E"/>
    <w:rsid w:val="0EE9F4E1"/>
    <w:rsid w:val="0F0E2A6E"/>
    <w:rsid w:val="0F0ED75B"/>
    <w:rsid w:val="0F16832E"/>
    <w:rsid w:val="0F24BC48"/>
    <w:rsid w:val="0F2C6B8B"/>
    <w:rsid w:val="0F2ECBE1"/>
    <w:rsid w:val="0F5D128A"/>
    <w:rsid w:val="0F89640C"/>
    <w:rsid w:val="0F8C92FC"/>
    <w:rsid w:val="1012BB7C"/>
    <w:rsid w:val="1020D4B2"/>
    <w:rsid w:val="102D590B"/>
    <w:rsid w:val="10583541"/>
    <w:rsid w:val="105C5C06"/>
    <w:rsid w:val="10745AE6"/>
    <w:rsid w:val="108BDFC9"/>
    <w:rsid w:val="10C27F2B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A65C5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3DD017A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37C375"/>
    <w:rsid w:val="1558AA78"/>
    <w:rsid w:val="156F16C3"/>
    <w:rsid w:val="1581079E"/>
    <w:rsid w:val="15B38FE3"/>
    <w:rsid w:val="15ECC31D"/>
    <w:rsid w:val="15F63E1D"/>
    <w:rsid w:val="1612F2AC"/>
    <w:rsid w:val="16169413"/>
    <w:rsid w:val="162D7008"/>
    <w:rsid w:val="164505A5"/>
    <w:rsid w:val="16663356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C0A87B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81FC72"/>
    <w:rsid w:val="1EA4A425"/>
    <w:rsid w:val="1EE570AC"/>
    <w:rsid w:val="1F066B72"/>
    <w:rsid w:val="1F1322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AAF927"/>
    <w:rsid w:val="20C19F76"/>
    <w:rsid w:val="20D7A5D9"/>
    <w:rsid w:val="2110A307"/>
    <w:rsid w:val="212E78D7"/>
    <w:rsid w:val="21574709"/>
    <w:rsid w:val="21822BC9"/>
    <w:rsid w:val="21AB28C6"/>
    <w:rsid w:val="21DC44E7"/>
    <w:rsid w:val="220E8A3C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9BDAA"/>
    <w:rsid w:val="23CEE242"/>
    <w:rsid w:val="2410DC09"/>
    <w:rsid w:val="245D2142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6835E9"/>
    <w:rsid w:val="25B7E5B9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8EC266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C6C34B"/>
    <w:rsid w:val="2EF75E27"/>
    <w:rsid w:val="2F0B1104"/>
    <w:rsid w:val="2F26F68D"/>
    <w:rsid w:val="2F5C2555"/>
    <w:rsid w:val="2F70FB95"/>
    <w:rsid w:val="2F7912B2"/>
    <w:rsid w:val="2F8FC31E"/>
    <w:rsid w:val="2F951ED9"/>
    <w:rsid w:val="2FCAF699"/>
    <w:rsid w:val="302BF457"/>
    <w:rsid w:val="3089370C"/>
    <w:rsid w:val="30925472"/>
    <w:rsid w:val="309C8F33"/>
    <w:rsid w:val="30C63826"/>
    <w:rsid w:val="30E751B9"/>
    <w:rsid w:val="30EFAA9C"/>
    <w:rsid w:val="312F141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5CE6FC"/>
    <w:rsid w:val="32900B72"/>
    <w:rsid w:val="329720B1"/>
    <w:rsid w:val="32AD4A02"/>
    <w:rsid w:val="32BBF1C3"/>
    <w:rsid w:val="32D5D7D5"/>
    <w:rsid w:val="33168562"/>
    <w:rsid w:val="3319DD7A"/>
    <w:rsid w:val="3331BE97"/>
    <w:rsid w:val="3332B92C"/>
    <w:rsid w:val="33417776"/>
    <w:rsid w:val="3348F482"/>
    <w:rsid w:val="33984561"/>
    <w:rsid w:val="33B7FE35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53CE96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6F28AA"/>
    <w:rsid w:val="3672A279"/>
    <w:rsid w:val="36B424D6"/>
    <w:rsid w:val="36B762FB"/>
    <w:rsid w:val="36D84BA8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0AF90B"/>
    <w:rsid w:val="382CD6D6"/>
    <w:rsid w:val="38426F34"/>
    <w:rsid w:val="3897C40C"/>
    <w:rsid w:val="389C71C9"/>
    <w:rsid w:val="38A30153"/>
    <w:rsid w:val="38BE1A00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3C48E"/>
    <w:rsid w:val="3B044132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A43F4B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5BED28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EF3E3C3"/>
    <w:rsid w:val="3F1F79A1"/>
    <w:rsid w:val="3F509098"/>
    <w:rsid w:val="3F52A2B6"/>
    <w:rsid w:val="3F558428"/>
    <w:rsid w:val="3F797041"/>
    <w:rsid w:val="3F8EB66A"/>
    <w:rsid w:val="3FB80234"/>
    <w:rsid w:val="403E01A9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D1652E"/>
    <w:rsid w:val="41F53E72"/>
    <w:rsid w:val="4204825B"/>
    <w:rsid w:val="42220D9A"/>
    <w:rsid w:val="42526EFA"/>
    <w:rsid w:val="42588179"/>
    <w:rsid w:val="42B11865"/>
    <w:rsid w:val="42B89980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1C5A2C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5BB2A5"/>
    <w:rsid w:val="467B4687"/>
    <w:rsid w:val="469FDF4E"/>
    <w:rsid w:val="46ADBB59"/>
    <w:rsid w:val="4701E80E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D768A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032510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3D8CCF"/>
    <w:rsid w:val="4D6FB441"/>
    <w:rsid w:val="4D90E093"/>
    <w:rsid w:val="4DFB48E4"/>
    <w:rsid w:val="4E07CD2C"/>
    <w:rsid w:val="4E0B0CAC"/>
    <w:rsid w:val="4E147309"/>
    <w:rsid w:val="4E31B13A"/>
    <w:rsid w:val="4E330956"/>
    <w:rsid w:val="4E43FC07"/>
    <w:rsid w:val="4E463F27"/>
    <w:rsid w:val="4E5326D6"/>
    <w:rsid w:val="4E65842A"/>
    <w:rsid w:val="4E6F74FE"/>
    <w:rsid w:val="4E92E2A9"/>
    <w:rsid w:val="4ECAEAB4"/>
    <w:rsid w:val="4EE93E17"/>
    <w:rsid w:val="4F179B84"/>
    <w:rsid w:val="4F63B275"/>
    <w:rsid w:val="4F6C8701"/>
    <w:rsid w:val="4F725A06"/>
    <w:rsid w:val="4F8032D6"/>
    <w:rsid w:val="4F94AF5C"/>
    <w:rsid w:val="4FA1C7A5"/>
    <w:rsid w:val="4FB72F30"/>
    <w:rsid w:val="4FC9393C"/>
    <w:rsid w:val="4FCD60A1"/>
    <w:rsid w:val="5003C46C"/>
    <w:rsid w:val="500F2153"/>
    <w:rsid w:val="502E55A7"/>
    <w:rsid w:val="5065493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6627BC"/>
    <w:rsid w:val="51D6314E"/>
    <w:rsid w:val="51F84773"/>
    <w:rsid w:val="520CAF96"/>
    <w:rsid w:val="523015BF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4EE6506"/>
    <w:rsid w:val="55326C4D"/>
    <w:rsid w:val="55405CEB"/>
    <w:rsid w:val="5560E4A4"/>
    <w:rsid w:val="55D74DDB"/>
    <w:rsid w:val="55EEDB7E"/>
    <w:rsid w:val="56151E55"/>
    <w:rsid w:val="561A2A61"/>
    <w:rsid w:val="5684A529"/>
    <w:rsid w:val="56CD5F6E"/>
    <w:rsid w:val="56D918E7"/>
    <w:rsid w:val="5745D43B"/>
    <w:rsid w:val="574677FB"/>
    <w:rsid w:val="5760F2EF"/>
    <w:rsid w:val="57743F27"/>
    <w:rsid w:val="57978A58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B17918"/>
    <w:rsid w:val="59DF1545"/>
    <w:rsid w:val="59FA56C8"/>
    <w:rsid w:val="59FB94BD"/>
    <w:rsid w:val="5A0A11F7"/>
    <w:rsid w:val="5A27D370"/>
    <w:rsid w:val="5A39B1EC"/>
    <w:rsid w:val="5A40811C"/>
    <w:rsid w:val="5ADB083A"/>
    <w:rsid w:val="5B129614"/>
    <w:rsid w:val="5B158E6B"/>
    <w:rsid w:val="5BAA7B74"/>
    <w:rsid w:val="5C0DB491"/>
    <w:rsid w:val="5C144B92"/>
    <w:rsid w:val="5C81B760"/>
    <w:rsid w:val="5CB04D94"/>
    <w:rsid w:val="5CB4CC05"/>
    <w:rsid w:val="5CE931B3"/>
    <w:rsid w:val="5D43F3EF"/>
    <w:rsid w:val="5D5F7432"/>
    <w:rsid w:val="5D60C4DB"/>
    <w:rsid w:val="5D658E2B"/>
    <w:rsid w:val="5D7ADE8B"/>
    <w:rsid w:val="5D8A677E"/>
    <w:rsid w:val="5D9D4A8C"/>
    <w:rsid w:val="5DC3E8DD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637DF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6E86B8"/>
    <w:rsid w:val="60716775"/>
    <w:rsid w:val="609714F4"/>
    <w:rsid w:val="60A756D6"/>
    <w:rsid w:val="60AA28DB"/>
    <w:rsid w:val="60AE471B"/>
    <w:rsid w:val="60CDF5C3"/>
    <w:rsid w:val="60D31FF9"/>
    <w:rsid w:val="611D70C8"/>
    <w:rsid w:val="6133BAA8"/>
    <w:rsid w:val="615ACBEA"/>
    <w:rsid w:val="6164776A"/>
    <w:rsid w:val="61C182AD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AB6599"/>
    <w:rsid w:val="63BAFB49"/>
    <w:rsid w:val="63DC4812"/>
    <w:rsid w:val="63F1F6C1"/>
    <w:rsid w:val="640CD77E"/>
    <w:rsid w:val="641A7C7B"/>
    <w:rsid w:val="6430001E"/>
    <w:rsid w:val="64925C09"/>
    <w:rsid w:val="64B3B5C0"/>
    <w:rsid w:val="64E1C53B"/>
    <w:rsid w:val="650316B7"/>
    <w:rsid w:val="65168958"/>
    <w:rsid w:val="65235EE3"/>
    <w:rsid w:val="6533A707"/>
    <w:rsid w:val="65A10255"/>
    <w:rsid w:val="65D48ABD"/>
    <w:rsid w:val="65E2F872"/>
    <w:rsid w:val="6603F8BA"/>
    <w:rsid w:val="6614A4EB"/>
    <w:rsid w:val="661785A8"/>
    <w:rsid w:val="6634B82F"/>
    <w:rsid w:val="66458894"/>
    <w:rsid w:val="664E9ECF"/>
    <w:rsid w:val="66559302"/>
    <w:rsid w:val="66C4E53F"/>
    <w:rsid w:val="66C89A43"/>
    <w:rsid w:val="66DAC85C"/>
    <w:rsid w:val="66EE76A2"/>
    <w:rsid w:val="66FEF38A"/>
    <w:rsid w:val="67182167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4C3460"/>
    <w:rsid w:val="69913DA5"/>
    <w:rsid w:val="69A091DD"/>
    <w:rsid w:val="69BDBE67"/>
    <w:rsid w:val="69BDEB30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6267C6"/>
    <w:rsid w:val="6BC585B0"/>
    <w:rsid w:val="6BD264AD"/>
    <w:rsid w:val="6BD3905E"/>
    <w:rsid w:val="6CB1B7C6"/>
    <w:rsid w:val="6CC30AF1"/>
    <w:rsid w:val="6CD24D8A"/>
    <w:rsid w:val="6CE7FA54"/>
    <w:rsid w:val="6D0242CB"/>
    <w:rsid w:val="6D099593"/>
    <w:rsid w:val="6D104DAB"/>
    <w:rsid w:val="6D111D5B"/>
    <w:rsid w:val="6D3EF6FE"/>
    <w:rsid w:val="6D466D6D"/>
    <w:rsid w:val="6D48B532"/>
    <w:rsid w:val="6DE51041"/>
    <w:rsid w:val="6DEFD69E"/>
    <w:rsid w:val="6DF91286"/>
    <w:rsid w:val="6DFA8A6C"/>
    <w:rsid w:val="6E503292"/>
    <w:rsid w:val="6E63EE94"/>
    <w:rsid w:val="6E6BFD4D"/>
    <w:rsid w:val="6E6C5759"/>
    <w:rsid w:val="6E91D54D"/>
    <w:rsid w:val="6E9336B2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153B0C"/>
    <w:rsid w:val="722F831C"/>
    <w:rsid w:val="7255A604"/>
    <w:rsid w:val="72C64DBF"/>
    <w:rsid w:val="731CD9A1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6E139A"/>
    <w:rsid w:val="757846CC"/>
    <w:rsid w:val="7583B1E1"/>
    <w:rsid w:val="75A343E1"/>
    <w:rsid w:val="75AACD32"/>
    <w:rsid w:val="75B1D35F"/>
    <w:rsid w:val="75B568FF"/>
    <w:rsid w:val="75D6F9C9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6A1545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D9523A"/>
    <w:rsid w:val="7AF7D917"/>
    <w:rsid w:val="7B18C86A"/>
    <w:rsid w:val="7B588F0E"/>
    <w:rsid w:val="7B597360"/>
    <w:rsid w:val="7B5E23E4"/>
    <w:rsid w:val="7B77D97B"/>
    <w:rsid w:val="7B7A4310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21871D"/>
    <w:rsid w:val="7D338E82"/>
    <w:rsid w:val="7D6A70E1"/>
    <w:rsid w:val="7D6E4537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9510B8"/>
    <w:rsid w:val="7FBFCB28"/>
    <w:rsid w:val="7FD3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679C8A26-C98A-4924-B3CE-A5631C334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DefaultParagraphFon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688</Words>
  <Characters>3926</Characters>
  <Application>Microsoft Office Word</Application>
  <DocSecurity>4</DocSecurity>
  <Lines>32</Lines>
  <Paragraphs>9</Paragraphs>
  <ScaleCrop>false</ScaleCrop>
  <Company>Austevoll kommune</Company>
  <LinksUpToDate>false</LinksUpToDate>
  <CharactersWithSpaces>4605</CharactersWithSpaces>
  <SharedDoc>false</SharedDoc>
  <HLinks>
    <vt:vector size="12" baseType="variant"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Heidi Vinnes Steingildra</cp:lastModifiedBy>
  <cp:revision>57</cp:revision>
  <cp:lastPrinted>2024-02-17T05:32:00Z</cp:lastPrinted>
  <dcterms:created xsi:type="dcterms:W3CDTF">2024-04-03T06:54:00Z</dcterms:created>
  <dcterms:modified xsi:type="dcterms:W3CDTF">2024-04-0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